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9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Preliminari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Course Introduc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Reproducible Data Analys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File Management &amp; Version Contr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A Field Guide to 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Structural Data Manipul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lyr; srv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ata Visualization 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Data Visualization I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link"/>
                </w:rPr>
                <w:t xml:space="preserve">Workflow &amp; Data Retrieva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base access, APIs, SQL overvi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</w:t>
            </w:r>
          </w:p>
        </w:tc>
        <w:tc>
          <w:tcPr/>
          <w:p>
            <w:pPr>
              <w:pStyle w:val="Compact"/>
            </w:pPr>
            <w:r>
              <w:t xml:space="preserve">sf; tigris; 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ssignments/assign1.qmd" TargetMode="External" /><Relationship Type="http://schemas.openxmlformats.org/officeDocument/2006/relationships/hyperlink" Id="rId28" Target="assignments/assign10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ssignments/assign1.qmd" TargetMode="External" /><Relationship Type="http://schemas.openxmlformats.org/officeDocument/2006/relationships/hyperlink" Id="rId28" Target="assignments/assign10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10-23T19:08:11Z</dcterms:created>
  <dcterms:modified xsi:type="dcterms:W3CDTF">2025-10-23T19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